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sr-Cyrl-RS"/>
        </w:rPr>
      </w:pPr>
    </w:p>
    <w:p w14:paraId="4640C485" w14:textId="77777777" w:rsidR="000E5A84" w:rsidRDefault="000E5A84" w:rsidP="009E11AE">
      <w:pPr>
        <w:spacing w:after="0"/>
        <w:rPr>
          <w:rFonts w:ascii="Times New Roman" w:hAnsi="Times New Roman" w:cs="Times New Roman"/>
          <w:lang w:val="sr-Cyrl-RS"/>
        </w:rPr>
      </w:pPr>
    </w:p>
    <w:p w14:paraId="3DBFFCAE" w14:textId="77777777" w:rsidR="000E5A84" w:rsidRDefault="000E5A84" w:rsidP="009E11AE">
      <w:pPr>
        <w:spacing w:after="0"/>
        <w:rPr>
          <w:rFonts w:ascii="Times New Roman" w:hAnsi="Times New Roman" w:cs="Times New Roman"/>
          <w:lang w:val="sr-Cyrl-RS"/>
        </w:rPr>
      </w:pPr>
    </w:p>
    <w:p w14:paraId="094D7B4D" w14:textId="77777777" w:rsidR="000E5A84" w:rsidRDefault="000E5A84" w:rsidP="009E11AE">
      <w:pPr>
        <w:spacing w:after="0"/>
        <w:rPr>
          <w:rFonts w:ascii="Times New Roman" w:hAnsi="Times New Roman" w:cs="Times New Roman"/>
          <w:lang w:val="sr-Cyrl-RS"/>
        </w:rPr>
      </w:pPr>
    </w:p>
    <w:p w14:paraId="6E4F7B7B" w14:textId="53F8F70E" w:rsidR="00E15884" w:rsidRPr="00662589" w:rsidRDefault="009541C6" w:rsidP="009E11AE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                 </w:t>
      </w:r>
      <w:r w:rsidR="003716E7" w:rsidRPr="00FF5F34">
        <w:rPr>
          <w:rFonts w:ascii="Times New Roman" w:hAnsi="Times New Roman" w:cs="Times New Roman"/>
          <w:lang w:val="sr-Cyrl-RS"/>
        </w:rPr>
        <w:t xml:space="preserve">                                </w:t>
      </w:r>
      <w:r w:rsidR="009E11AE">
        <w:rPr>
          <w:rFonts w:ascii="Times New Roman" w:hAnsi="Times New Roman" w:cs="Times New Roman"/>
          <w:lang w:val="sr-Cyrl-RS"/>
        </w:rPr>
        <w:t xml:space="preserve"> </w:t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379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009F8DFA" w14:textId="77777777" w:rsidR="00223C6A" w:rsidRDefault="00223C6A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600A9358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Спровођење мера </w:t>
      </w:r>
      <w:r w:rsidR="000975EC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мањења загађења ваздуха из индивиндуалних извора на територији општине Ириг</w:t>
      </w:r>
    </w:p>
    <w:p w14:paraId="65A8622D" w14:textId="2AC2A4B0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у </w:t>
      </w:r>
      <w:r w:rsidR="00461197">
        <w:rPr>
          <w:rFonts w:ascii="Times New Roman" w:hAnsi="Times New Roman" w:cs="Times New Roman"/>
          <w:b/>
          <w:bCs/>
          <w:sz w:val="32"/>
          <w:szCs w:val="32"/>
          <w:lang w:val="en-US"/>
        </w:rPr>
        <w:t>2024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Default="00E15884" w:rsidP="00E15884">
      <w:pPr>
        <w:spacing w:after="0"/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1B7F5CA4" w14:textId="1697AA59" w:rsidR="00E15884" w:rsidRDefault="00764A8B" w:rsidP="00612CC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</w:t>
      </w:r>
      <w:r w:rsidR="00612CCC" w:rsidRPr="00612CCC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 набавку котлова на природни гас или биомасу у циљу смањења загађења ваздуха из индивидуалних извора</w:t>
      </w:r>
    </w:p>
    <w:p w14:paraId="536ECF1B" w14:textId="77777777" w:rsidR="00612CCC" w:rsidRPr="00FF5F34" w:rsidRDefault="00612CCC" w:rsidP="00612C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424"/>
        <w:gridCol w:w="4410"/>
      </w:tblGrid>
      <w:tr w:rsidR="00E15884" w:rsidRPr="00FF5F34" w14:paraId="10C58156" w14:textId="77777777" w:rsidTr="00F22441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22441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22441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22441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22441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563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421"/>
        <w:gridCol w:w="4410"/>
      </w:tblGrid>
      <w:tr w:rsidR="00E15884" w:rsidRPr="00FF5F34" w14:paraId="3584CC62" w14:textId="77777777" w:rsidTr="00F22441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22441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22441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6885ADFA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46119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3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7E757E">
        <w:trPr>
          <w:trHeight w:val="1385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8D6746B" w14:textId="2F2E3DB6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820788" w:rsidRPr="009076A1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7D4EF4B7" w:rsidR="00820788" w:rsidRPr="00820788" w:rsidRDefault="00D709E6" w:rsidP="00612CCC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котлова на природни гас, грејачa простора, или замена постојећег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грејача простора (котао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) ефикаснијим, за породичне куће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D920E5" w:rsidRPr="009076A1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599AAE48" w:rsidR="00D920E5" w:rsidRDefault="00D920E5" w:rsidP="00612CC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котлова на биомасу (дрвни пелет, брикет, сечка), грејачa простора, или замена постојећег грејача простора (котао) ефикаснијим, за породичне куће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</w:tbl>
    <w:p w14:paraId="2124AFF9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77FB0A3" w14:textId="0C55D7C7" w:rsidR="00003BD6" w:rsidRPr="003F4A9D" w:rsidRDefault="00003BD6" w:rsidP="00003BD6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Критеријум „Рок важења цена за меру за коју конкуришу“ исти је за </w:t>
      </w:r>
      <w:r w:rsidR="000975EC">
        <w:rPr>
          <w:rFonts w:ascii="Times New Roman" w:hAnsi="Times New Roman" w:cs="Times New Roman"/>
          <w:sz w:val="24"/>
          <w:szCs w:val="24"/>
          <w:lang w:val="sr-Cyrl-RS"/>
        </w:rPr>
        <w:t xml:space="preserve">обе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18A81424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03BD6" w:rsidRPr="00273B83" w14:paraId="44194063" w14:textId="77777777" w:rsidTr="00663242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03196207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FD25BD0" w14:textId="77777777" w:rsidR="00003BD6" w:rsidRPr="003F4A9D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003BD6" w:rsidRPr="00273B83" w14:paraId="243366F6" w14:textId="77777777" w:rsidTr="00663242">
        <w:trPr>
          <w:trHeight w:val="354"/>
        </w:trPr>
        <w:tc>
          <w:tcPr>
            <w:tcW w:w="6204" w:type="dxa"/>
          </w:tcPr>
          <w:p w14:paraId="17C7F042" w14:textId="22CD327F" w:rsidR="00003BD6" w:rsidRPr="00273B83" w:rsidRDefault="00612CCC" w:rsidP="00612CC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абавка котлова на природни гас, грејачa простора, или замена постојећег грејача простора (котао)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ефикаснијим, за породичне куће и </w:t>
            </w: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танове </w:t>
            </w:r>
          </w:p>
        </w:tc>
        <w:tc>
          <w:tcPr>
            <w:tcW w:w="3260" w:type="dxa"/>
          </w:tcPr>
          <w:p w14:paraId="6C58C2BB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03BD6" w:rsidRPr="00273B83" w14:paraId="22403A0C" w14:textId="77777777" w:rsidTr="00663242">
        <w:trPr>
          <w:trHeight w:val="354"/>
        </w:trPr>
        <w:tc>
          <w:tcPr>
            <w:tcW w:w="6204" w:type="dxa"/>
          </w:tcPr>
          <w:p w14:paraId="6301BBEA" w14:textId="21D4A2F8" w:rsidR="00003BD6" w:rsidRPr="00273B83" w:rsidRDefault="00612CCC" w:rsidP="00612CC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котлова на биомасу (дрвни пелет, брикет, сечка), грејачa простора, или замена постојећег грејача простора (котао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ефикаснијим, за породичне куће и</w:t>
            </w: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танове </w:t>
            </w:r>
          </w:p>
        </w:tc>
        <w:tc>
          <w:tcPr>
            <w:tcW w:w="3260" w:type="dxa"/>
          </w:tcPr>
          <w:p w14:paraId="5492E3F6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14FFA47F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E565037" w14:textId="54AF69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</w:t>
      </w:r>
      <w:r w:rsidR="00612CCC">
        <w:rPr>
          <w:rFonts w:ascii="Times New Roman" w:hAnsi="Times New Roman" w:cs="Times New Roman"/>
          <w:sz w:val="24"/>
          <w:szCs w:val="24"/>
          <w:lang w:val="ru-RU"/>
        </w:rPr>
        <w:t>услуга“ различит је за сваку меру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003BD6" w:rsidRPr="003F4A9D" w14:paraId="5DFA33D3" w14:textId="77777777" w:rsidTr="00663242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59B64744" w14:textId="77777777" w:rsidR="00003BD6" w:rsidRPr="003F4A9D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40D8F34A" w14:textId="77777777" w:rsidR="00003BD6" w:rsidRPr="003F4A9D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003BD6" w:rsidRPr="009076A1" w14:paraId="15938FAC" w14:textId="77777777" w:rsidTr="00663242">
        <w:trPr>
          <w:trHeight w:val="343"/>
        </w:trPr>
        <w:tc>
          <w:tcPr>
            <w:tcW w:w="5920" w:type="dxa"/>
            <w:shd w:val="clear" w:color="auto" w:fill="auto"/>
          </w:tcPr>
          <w:p w14:paraId="62A30C9A" w14:textId="77777777" w:rsidR="00003BD6" w:rsidRPr="00126C2F" w:rsidRDefault="00003BD6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4275FD1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03BD6" w:rsidRPr="009076A1" w14:paraId="056EC149" w14:textId="77777777" w:rsidTr="00663242">
        <w:trPr>
          <w:trHeight w:val="343"/>
        </w:trPr>
        <w:tc>
          <w:tcPr>
            <w:tcW w:w="5920" w:type="dxa"/>
            <w:shd w:val="clear" w:color="auto" w:fill="auto"/>
          </w:tcPr>
          <w:p w14:paraId="58FB7C8B" w14:textId="77777777" w:rsidR="00003BD6" w:rsidRPr="00126C2F" w:rsidRDefault="00003BD6" w:rsidP="00663242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2E5D024" w14:textId="77777777" w:rsidR="00003BD6" w:rsidRPr="00273B83" w:rsidRDefault="00003BD6" w:rsidP="00663242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5140110" w14:textId="77777777" w:rsidR="007E757E" w:rsidRDefault="007E757E" w:rsidP="007E757E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 xml:space="preserve">                     </w:t>
      </w:r>
    </w:p>
    <w:p w14:paraId="5C8D0F36" w14:textId="64199D3A" w:rsidR="007E757E" w:rsidRDefault="007E757E" w:rsidP="007E757E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 xml:space="preserve">                                                          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 xml:space="preserve">                                                        ___________________   </w:t>
      </w:r>
    </w:p>
    <w:p w14:paraId="70F0330F" w14:textId="67914FD9" w:rsidR="007E757E" w:rsidRPr="007E757E" w:rsidRDefault="007E757E" w:rsidP="007E757E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 xml:space="preserve">                                                                                                                  Законски заступник</w:t>
      </w:r>
    </w:p>
    <w:sectPr w:rsidR="007E757E" w:rsidRPr="007E757E" w:rsidSect="007E757E">
      <w:pgSz w:w="12240" w:h="15840"/>
      <w:pgMar w:top="117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B6CB8C" w14:textId="77777777" w:rsidR="0032151F" w:rsidRDefault="0032151F" w:rsidP="008A6F6C">
      <w:pPr>
        <w:spacing w:after="0" w:line="240" w:lineRule="auto"/>
      </w:pPr>
      <w:r>
        <w:separator/>
      </w:r>
    </w:p>
  </w:endnote>
  <w:endnote w:type="continuationSeparator" w:id="0">
    <w:p w14:paraId="4A2344A9" w14:textId="77777777" w:rsidR="0032151F" w:rsidRDefault="0032151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B79054" w14:textId="77777777" w:rsidR="0032151F" w:rsidRDefault="0032151F" w:rsidP="008A6F6C">
      <w:pPr>
        <w:spacing w:after="0" w:line="240" w:lineRule="auto"/>
      </w:pPr>
      <w:r>
        <w:separator/>
      </w:r>
    </w:p>
  </w:footnote>
  <w:footnote w:type="continuationSeparator" w:id="0">
    <w:p w14:paraId="21672FBF" w14:textId="77777777" w:rsidR="0032151F" w:rsidRDefault="0032151F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469"/>
    <w:rsid w:val="00011C3E"/>
    <w:rsid w:val="00023DD5"/>
    <w:rsid w:val="00053B09"/>
    <w:rsid w:val="00063F1F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51D0"/>
    <w:rsid w:val="00262B02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2151F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61197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4410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11C64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E757E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421"/>
    <w:rsid w:val="008638F3"/>
    <w:rsid w:val="008651DC"/>
    <w:rsid w:val="00877B78"/>
    <w:rsid w:val="008823C7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7415A"/>
    <w:rsid w:val="00B84A96"/>
    <w:rsid w:val="00B90B7C"/>
    <w:rsid w:val="00B97152"/>
    <w:rsid w:val="00BA2DCE"/>
    <w:rsid w:val="00BA5401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301F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29CDB-56FC-4984-89AE-7F1D347C3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cp:lastPrinted>2023-08-02T11:07:00Z</cp:lastPrinted>
  <dcterms:created xsi:type="dcterms:W3CDTF">2024-05-14T10:41:00Z</dcterms:created>
  <dcterms:modified xsi:type="dcterms:W3CDTF">2024-05-14T10:41:00Z</dcterms:modified>
</cp:coreProperties>
</file>